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1234 Technology Drive</w:t>
      </w:r>
      <w:r>
        <w:br/>
      </w:r>
      <w:r>
        <w:t xml:space="preserve">Miami, FL 33101</w:t>
      </w:r>
      <w:r>
        <w:br/>
      </w:r>
      <w:r>
        <w:t xml:space="preserve">john.doe@example.com</w:t>
      </w:r>
      <w:r>
        <w:br/>
      </w:r>
      <w:r>
        <w:t xml:space="preserve">(305) 555-6789</w:t>
      </w:r>
    </w:p>
    <w:p>
      <w:pPr>
        <w:pStyle w:val="BodyText"/>
      </w:pPr>
      <w:r>
        <w:t xml:space="preserve">April 5, 2024</w:t>
      </w:r>
    </w:p>
    <w:p>
      <w:pPr>
        <w:pStyle w:val="BodyText"/>
      </w:pPr>
      <w:r>
        <w:rPr>
          <w:bCs/>
          <w:b/>
        </w:rPr>
        <w:t xml:space="preserve">Dear Hiring Manager,</w:t>
      </w:r>
    </w:p>
    <w:p>
      <w:pPr>
        <w:pStyle w:val="BodyText"/>
      </w:pPr>
      <w:r>
        <w:t xml:space="preserve">I am writing to express my interest in the Computer Engineer position at [Company Name] in the United States Miami. As a dedicated and innovative professional with over five years of experience in software development, system architecture, and network optimization, I am eager to contribute my technical expertise and passion for cutting-edge technology to a dynamic organization like yours. Miami’s growing tech ecosystem, which blends innovation with cultural vibrancy, has long inspired me to pursue opportunities that align with both my career goals and the spirit of this vibrant city.</w:t>
      </w:r>
    </w:p>
    <w:p>
      <w:pPr>
        <w:pStyle w:val="BodyText"/>
      </w:pPr>
      <w:r>
        <w:t xml:space="preserve">As a Computer Engineer, I have consistently focused on solving complex problems through creative and efficient solutions. My background includes designing and deploying scalable software systems, optimizing cloud infrastructure, and leading cross-functional teams to deliver high-impact projects. For example, at my previous role with [Previous Company], I spearheaded the development of a real-time data analytics platform that reduced processing times by 40% while improving user scalability. This experience not only honed my technical skills but also strengthened my ability to collaborate with stakeholders across departments to align technology with business objectives.</w:t>
      </w:r>
    </w:p>
    <w:p>
      <w:pPr>
        <w:pStyle w:val="BodyText"/>
      </w:pPr>
      <w:r>
        <w:t xml:space="preserve">What excites me most about the United States Miami is its unique position as a hub for innovation, entrepreneurship, and global connectivity. Miami’s tech scene is rapidly expanding, with a growing number of startups, fintech companies, and digital agencies driving progress in sectors like cybersecurity, AI-driven solutions, and smart city initiatives. I have followed developments such as the rise of the “Tech Coast” in South Florida and am particularly inspired by how Miami is positioning itself as a leader in tech education and infrastructure. This alignment with my career aspirations makes me confident that joining [Company Name] would be a mutually beneficial opportunity.</w:t>
      </w:r>
    </w:p>
    <w:p>
      <w:pPr>
        <w:pStyle w:val="BodyText"/>
      </w:pPr>
      <w:r>
        <w:t xml:space="preserve">My technical expertise spans multiple domains, including full-stack development, machine learning, and DevOps practices. I hold a Bachelor’s degree in Computer Engineering from [University Name], where I graduated with honors and participated in research projects focused on optimizing distributed systems. Additionally, I am certified in cloud computing (AWS Certified Solutions Architect) and have hands-on experience with programming languages such as Python, Java, and C++. These skills enable me to approach challenges with a holistic perspective, ensuring that solutions are both technically sound and aligned with long-term business goals.</w:t>
      </w:r>
    </w:p>
    <w:p>
      <w:pPr>
        <w:pStyle w:val="BodyText"/>
      </w:pPr>
      <w:r>
        <w:t xml:space="preserve">One of my proudest achievements was leading the migration of a legacy enterprise system to a microservices architecture at [Previous Company]. This project required meticulous planning, coordination with multiple teams, and rigorous testing to ensure minimal downtime. The outcome was a 30% improvement in system reliability and a 25% reduction in maintenance costs, which directly contributed to the company’s profitability. Such experiences have taught me the value of adaptability, attention to detail, and the importance of fostering a collaborative work environment.</w:t>
      </w:r>
    </w:p>
    <w:p>
      <w:pPr>
        <w:pStyle w:val="BodyText"/>
      </w:pPr>
      <w:r>
        <w:t xml:space="preserve">In addition to my technical skills, I bring a strong commitment to innovation and continuous learning. I actively engage with professional communities such as IEEE and local Miami tech meetups, where I stay updated on emerging trends in AI, blockchain, and IoT. This proactive approach allows me to identify opportunities for leveraging new technologies to drive efficiency and growth. For instance, during a recent project focused on developing a mobile application for a fintech client, I integrated AI-powered fraud detection algorithms that significantly enhanced the platform’s security features.</w:t>
      </w:r>
    </w:p>
    <w:p>
      <w:pPr>
        <w:pStyle w:val="BodyText"/>
      </w:pPr>
      <w:r>
        <w:t xml:space="preserve">The United States Miami offers a unique blend of professional and personal opportunities that resonate with my values. The city’s diverse population, thriving cultural scene, and access to global markets create an environment where innovation thrives. As a Computer Engineer, I am eager to contribute to projects that not only push technological boundaries but also have a tangible impact on communities. Whether it’s developing sustainable tech solutions or supporting Miami’s vision for smart urban development, I am excited about the possibility of working alongside a team that shares this vision.</w:t>
      </w:r>
    </w:p>
    <w:p>
      <w:pPr>
        <w:pStyle w:val="BodyText"/>
      </w:pPr>
      <w:r>
        <w:t xml:space="preserve">I am particularly drawn to [Company Name] because of its reputation for fostering innovation and its commitment to excellence in the tech industry. Your focus on [specific company initiative, e.g., "cloud-based solutions for financial institutions" or "AI-driven healthcare platforms"] aligns perfectly with my expertise and passion for creating impactful technology. I am confident that my combination of technical proficiency, problem-solving mindset, and dedication to teamwork would make me a valuable asset to your team.</w:t>
      </w:r>
    </w:p>
    <w:p>
      <w:pPr>
        <w:pStyle w:val="BodyText"/>
      </w:pPr>
      <w:r>
        <w:t xml:space="preserve">Thank you for considering my application. I would welcome the opportunity to discuss how my background and skills align with the needs of [Company Name]. Please feel free to contact me at (305) 555-6789 or john.doe@example.com at your convenience. I look forward to the possibility of contributing to your organization’s continued success in the United States Miami.</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5:42:21Z</dcterms:created>
  <dcterms:modified xsi:type="dcterms:W3CDTF">2026-07-21T05:42:21Z</dcterms:modified>
</cp:coreProperties>
</file>

<file path=docProps/custom.xml><?xml version="1.0" encoding="utf-8"?>
<Properties xmlns="http://schemas.openxmlformats.org/officeDocument/2006/custom-properties" xmlns:vt="http://schemas.openxmlformats.org/officeDocument/2006/docPropsVTypes"/>
</file>